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C7E132" w14:textId="7E4BD3B5" w:rsidR="003D0CEC" w:rsidRPr="00460664" w:rsidRDefault="00FB577E" w:rsidP="39B6C54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</w:pPr>
      <w:bookmarkStart w:id="0" w:name="_GoBack"/>
      <w:bookmarkEnd w:id="0"/>
      <w:r w:rsidRPr="0046066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D</w:t>
      </w:r>
      <w:r w:rsidR="003D0CEC" w:rsidRPr="0046066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ODATEK </w:t>
      </w:r>
      <w:r w:rsidR="00E7713B" w:rsidRPr="0046066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Č.</w:t>
      </w:r>
      <w:r w:rsidR="00A30C65" w:rsidRPr="0046066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1</w:t>
      </w:r>
      <w:r w:rsidR="004D0C80" w:rsidRPr="0046066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</w:t>
      </w:r>
      <w:r w:rsidR="003D0CEC" w:rsidRPr="00460664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KE SMLOUVĚ O POSKYTOVÁNÍ SLUŽEB </w:t>
      </w:r>
    </w:p>
    <w:p w14:paraId="5A17251D" w14:textId="2F8B4726" w:rsidR="003D0CEC" w:rsidRPr="00E7713B" w:rsidRDefault="00E7713B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46066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uzavřené dne</w:t>
      </w:r>
      <w:r w:rsidR="00A30C65" w:rsidRPr="0046066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29.04.2022</w:t>
      </w:r>
    </w:p>
    <w:p w14:paraId="44F79D3B" w14:textId="77777777" w:rsidR="003D0CEC" w:rsidRPr="003D0CEC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</w:p>
    <w:p w14:paraId="6A57B626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MultiSport Benefit, s.r.o.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E91F06">
        <w:rPr>
          <w:rFonts w:cs="Arial"/>
          <w:color w:val="000000" w:themeColor="text1"/>
          <w:sz w:val="18"/>
          <w:szCs w:val="18"/>
          <w:lang w:val="cs-CZ"/>
        </w:rPr>
        <w:t>Lomnického 1705/9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,</w:t>
      </w:r>
      <w:r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140 00 Praha 4</w:t>
      </w:r>
    </w:p>
    <w:p w14:paraId="41F3C837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IČO: 24715298</w:t>
      </w:r>
    </w:p>
    <w:p w14:paraId="4054BBD9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DIČ. CZ24715298</w:t>
      </w:r>
    </w:p>
    <w:p w14:paraId="0DB753D2" w14:textId="17847BC6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1272F6C4">
        <w:rPr>
          <w:rFonts w:cs="Arial"/>
          <w:color w:val="000000" w:themeColor="text1"/>
          <w:sz w:val="18"/>
          <w:szCs w:val="18"/>
          <w:lang w:val="cs-CZ"/>
        </w:rPr>
        <w:t xml:space="preserve">jednající panem </w:t>
      </w:r>
      <w:r w:rsidR="003157CC" w:rsidRPr="1272F6C4">
        <w:rPr>
          <w:rFonts w:cs="Arial"/>
          <w:color w:val="000000" w:themeColor="text1"/>
          <w:sz w:val="18"/>
          <w:szCs w:val="18"/>
          <w:lang w:val="cs-CZ"/>
        </w:rPr>
        <w:t>Miroslavem Rechem</w:t>
      </w:r>
      <w:r w:rsidR="005622EF">
        <w:rPr>
          <w:rFonts w:cs="Arial"/>
          <w:color w:val="000000" w:themeColor="text1"/>
          <w:sz w:val="18"/>
          <w:szCs w:val="18"/>
          <w:lang w:val="cs-CZ"/>
        </w:rPr>
        <w:t xml:space="preserve"> na základě plné moci</w:t>
      </w:r>
    </w:p>
    <w:p w14:paraId="4D17468D" w14:textId="77777777" w:rsidR="00E7713B" w:rsidRPr="002E17E6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zapsaná v obchodním rejstříku vedeném Městským soudem v Praze pod sp.zn. C 168281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Poskytovatel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0FA6FF5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a</w:t>
      </w:r>
    </w:p>
    <w:p w14:paraId="72A5D095" w14:textId="089FB24E" w:rsidR="00E7713B" w:rsidRPr="002E17E6" w:rsidRDefault="00EF55E6" w:rsidP="00E7713B">
      <w:pPr>
        <w:spacing w:before="120" w:after="0" w:line="240" w:lineRule="auto"/>
        <w:rPr>
          <w:rFonts w:cs="Arial"/>
          <w:b/>
          <w:color w:val="000000" w:themeColor="text1"/>
          <w:sz w:val="18"/>
          <w:szCs w:val="18"/>
          <w:lang w:val="cs-CZ"/>
        </w:rPr>
      </w:pPr>
      <w:r w:rsidRPr="00EF55E6">
        <w:rPr>
          <w:rFonts w:cs="Arial"/>
          <w:b/>
          <w:color w:val="000000" w:themeColor="text1"/>
          <w:sz w:val="18"/>
          <w:szCs w:val="18"/>
          <w:lang w:val="cs-CZ"/>
        </w:rPr>
        <w:t>Úřad vlády České republiky</w:t>
      </w:r>
      <w:r w:rsidR="00E7713B"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="00E7713B"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460664" w:rsidRPr="00460664">
        <w:rPr>
          <w:rFonts w:cs="Arial"/>
          <w:b/>
          <w:color w:val="000000" w:themeColor="text1"/>
          <w:sz w:val="18"/>
          <w:szCs w:val="18"/>
          <w:lang w:val="cs-CZ"/>
        </w:rPr>
        <w:t>nábřeží Edvarda Beneše 128/4, Malá Strana (Praha 1), 118 00 Praha</w:t>
      </w:r>
    </w:p>
    <w:p w14:paraId="5E3FE860" w14:textId="3943771A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IČO: </w:t>
      </w:r>
      <w:r w:rsidR="00460664" w:rsidRPr="00460664">
        <w:rPr>
          <w:rFonts w:cs="Arial"/>
          <w:color w:val="000000" w:themeColor="text1"/>
          <w:sz w:val="18"/>
          <w:szCs w:val="18"/>
          <w:lang w:val="cs-CZ"/>
        </w:rPr>
        <w:t>00006599</w:t>
      </w:r>
    </w:p>
    <w:p w14:paraId="0E890F8B" w14:textId="07CC686D" w:rsidR="00460664" w:rsidRDefault="00E7713B" w:rsidP="00460664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6C588C">
        <w:rPr>
          <w:rFonts w:cs="Arial"/>
          <w:color w:val="000000" w:themeColor="text1"/>
          <w:sz w:val="18"/>
          <w:szCs w:val="18"/>
          <w:lang w:val="cs-CZ"/>
        </w:rPr>
        <w:t>jednající</w:t>
      </w:r>
      <w:r w:rsidR="006C588C">
        <w:rPr>
          <w:rFonts w:cs="Arial"/>
          <w:color w:val="000000" w:themeColor="text1"/>
          <w:sz w:val="18"/>
          <w:szCs w:val="18"/>
          <w:lang w:val="cs-CZ"/>
        </w:rPr>
        <w:t xml:space="preserve"> panem Mgr. Milanem Blažejem, ředitelem Odboru personálního</w:t>
      </w:r>
    </w:p>
    <w:p w14:paraId="663D6E19" w14:textId="664F62AA" w:rsidR="00E7713B" w:rsidRPr="00460664" w:rsidRDefault="00E7713B" w:rsidP="00460664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highlight w:val="yellow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Klient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5DB5A938" w14:textId="77777777" w:rsidR="00E7713B" w:rsidRPr="002E17E6" w:rsidRDefault="00E7713B" w:rsidP="00E7713B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(Poskytovatel a Klient dále každý jednotlivě také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a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 a společně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y</w:t>
      </w:r>
      <w:r w:rsidR="00695C50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1D29B804" w14:textId="77777777" w:rsidR="00E7713B" w:rsidRPr="002E17E6" w:rsidRDefault="00E7713B" w:rsidP="00E7713B">
      <w:pPr>
        <w:pStyle w:val="wLeftB"/>
        <w:rPr>
          <w:rFonts w:ascii="Calibri" w:hAnsi="Calibri" w:cs="Arial"/>
          <w:sz w:val="18"/>
          <w:szCs w:val="18"/>
          <w:lang w:eastAsia="de-DE" w:bidi="cs-CZ"/>
        </w:rPr>
      </w:pPr>
    </w:p>
    <w:p w14:paraId="64875D61" w14:textId="77777777" w:rsidR="00E7713B" w:rsidRPr="00695C50" w:rsidRDefault="00E7713B" w:rsidP="00695C50">
      <w:pPr>
        <w:spacing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695C50">
        <w:rPr>
          <w:rFonts w:asciiTheme="minorHAnsi" w:hAnsiTheme="minorHAnsi" w:cstheme="minorHAnsi"/>
          <w:sz w:val="18"/>
          <w:szCs w:val="18"/>
          <w:lang w:val="cs-CZ"/>
        </w:rPr>
        <w:t>níže uvedeného dne, měsíce a roku se na základě vzájemného konsenzu dohodly na tomto</w:t>
      </w:r>
    </w:p>
    <w:p w14:paraId="38163BE3" w14:textId="5FC2760D" w:rsid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4237BD5E" w14:textId="77777777" w:rsidR="001A022F" w:rsidRDefault="001A022F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506BD7C3" w14:textId="77777777" w:rsidR="00D119E8" w:rsidRDefault="00D119E8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480451A6" w14:textId="6F9E5370" w:rsidR="003D0CEC" w:rsidRP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sz w:val="24"/>
          <w:szCs w:val="24"/>
          <w:lang w:val="cs-CZ" w:eastAsia="cs-CZ"/>
        </w:rPr>
      </w:pPr>
      <w:r w:rsidRPr="00460664">
        <w:rPr>
          <w:rFonts w:asciiTheme="minorHAnsi" w:hAnsiTheme="minorHAnsi" w:cstheme="minorHAnsi"/>
          <w:b/>
          <w:sz w:val="24"/>
          <w:szCs w:val="24"/>
          <w:lang w:val="cs-CZ"/>
        </w:rPr>
        <w:t>Dodatku č</w:t>
      </w:r>
      <w:r w:rsidR="00460664" w:rsidRPr="00460664">
        <w:rPr>
          <w:rFonts w:asciiTheme="minorHAnsi" w:hAnsiTheme="minorHAnsi" w:cstheme="minorHAnsi"/>
          <w:b/>
          <w:sz w:val="24"/>
          <w:szCs w:val="24"/>
          <w:lang w:val="cs-CZ"/>
        </w:rPr>
        <w:t>.1</w:t>
      </w:r>
      <w:r w:rsidRPr="00E7713B">
        <w:rPr>
          <w:rFonts w:asciiTheme="minorHAnsi" w:hAnsiTheme="minorHAnsi" w:cstheme="minorHAnsi"/>
          <w:b/>
          <w:sz w:val="24"/>
          <w:szCs w:val="24"/>
          <w:lang w:val="cs-CZ"/>
        </w:rPr>
        <w:t xml:space="preserve"> ke Smlouvě o poskytování služeb</w:t>
      </w:r>
    </w:p>
    <w:p w14:paraId="68BD3381" w14:textId="544125CF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6A1C75C9" w14:textId="60DF91AF" w:rsidR="002E7B73" w:rsidRDefault="002E7B73" w:rsidP="002E7B73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22EEA48B" w14:textId="77777777" w:rsidR="002F0A15" w:rsidRDefault="002F0A15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393BD9E3" w14:textId="77777777" w:rsidR="00E91F06" w:rsidRPr="003157CC" w:rsidRDefault="00E91F06" w:rsidP="00E91F06">
      <w:pPr>
        <w:widowControl w:val="0"/>
        <w:autoSpaceDE w:val="0"/>
        <w:adjustRightInd w:val="0"/>
        <w:spacing w:after="0"/>
        <w:jc w:val="center"/>
        <w:rPr>
          <w:rFonts w:eastAsia="Times New Roman" w:cstheme="minorHAnsi"/>
          <w:b/>
          <w:bCs/>
          <w:sz w:val="18"/>
          <w:szCs w:val="18"/>
          <w:lang w:val="cs-CZ"/>
        </w:rPr>
      </w:pPr>
      <w:r w:rsidRPr="003157CC">
        <w:rPr>
          <w:rFonts w:eastAsia="Times New Roman" w:cstheme="minorHAnsi"/>
          <w:b/>
          <w:bCs/>
          <w:sz w:val="18"/>
          <w:szCs w:val="18"/>
          <w:lang w:val="cs-CZ"/>
        </w:rPr>
        <w:t>Čl. I.</w:t>
      </w:r>
    </w:p>
    <w:p w14:paraId="482298C7" w14:textId="6CBAE01F" w:rsidR="00E91F06" w:rsidRPr="003157CC" w:rsidRDefault="00E91F06" w:rsidP="00DD2879">
      <w:pPr>
        <w:spacing w:after="0" w:line="240" w:lineRule="auto"/>
        <w:ind w:left="426" w:hanging="426"/>
        <w:jc w:val="both"/>
        <w:rPr>
          <w:rFonts w:eastAsia="Times New Roman" w:cstheme="minorHAnsi"/>
          <w:b/>
          <w:bCs/>
          <w:sz w:val="18"/>
          <w:szCs w:val="18"/>
          <w:lang w:val="cs-CZ"/>
        </w:rPr>
      </w:pPr>
      <w:bookmarkStart w:id="1" w:name="_Hlk534654571"/>
      <w:r w:rsidRPr="003157CC">
        <w:rPr>
          <w:rFonts w:eastAsia="Times New Roman" w:cstheme="minorHAnsi"/>
          <w:bCs/>
          <w:sz w:val="18"/>
          <w:szCs w:val="18"/>
          <w:lang w:val="cs-CZ"/>
        </w:rPr>
        <w:t>1.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ab/>
        <w:t xml:space="preserve">Dne </w:t>
      </w:r>
      <w:r w:rsidR="0046066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29.04.2022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 xml:space="preserve"> byla </w:t>
      </w:r>
      <w:r w:rsidRPr="003157CC">
        <w:rPr>
          <w:rFonts w:eastAsia="Times New Roman" w:cstheme="minorHAnsi"/>
          <w:sz w:val="18"/>
          <w:szCs w:val="18"/>
          <w:lang w:val="cs-CZ"/>
        </w:rPr>
        <w:t>S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>mluvními stranami</w:t>
      </w:r>
      <w:r w:rsidRPr="003157CC">
        <w:rPr>
          <w:rFonts w:eastAsia="Times New Roman" w:cstheme="minorHAnsi"/>
          <w:sz w:val="18"/>
          <w:szCs w:val="18"/>
          <w:lang w:val="cs-CZ"/>
        </w:rPr>
        <w:t xml:space="preserve"> podepsána Smlouva o poskytování služeb, na základě níž se Poskytovatel zavázal poskytovat Klientovi službu spočívající ve zpřístupnění produktů a služeb zahrnutých do Programu MultiSport</w:t>
      </w:r>
      <w:r w:rsidR="00013203" w:rsidRPr="003157CC">
        <w:rPr>
          <w:rFonts w:eastAsia="Times New Roman" w:cstheme="minorHAnsi"/>
          <w:sz w:val="18"/>
          <w:szCs w:val="18"/>
          <w:lang w:val="cs-CZ"/>
        </w:rPr>
        <w:t xml:space="preserve"> Uživatelům definovaným v této S</w:t>
      </w:r>
      <w:r w:rsidRPr="003157CC">
        <w:rPr>
          <w:rFonts w:eastAsia="Times New Roman" w:cstheme="minorHAnsi"/>
          <w:sz w:val="18"/>
          <w:szCs w:val="18"/>
          <w:lang w:val="cs-CZ"/>
        </w:rPr>
        <w:t>mlouvě a Klient se zavázal zaplatit Poskytovateli za tuto službu dohodnutou odměnu (dále jen „</w:t>
      </w:r>
      <w:r w:rsidRPr="003157CC">
        <w:rPr>
          <w:rFonts w:eastAsia="Times New Roman" w:cstheme="minorHAnsi"/>
          <w:b/>
          <w:sz w:val="18"/>
          <w:szCs w:val="18"/>
          <w:lang w:val="cs-CZ"/>
        </w:rPr>
        <w:t>Smlouva</w:t>
      </w:r>
      <w:r w:rsidRPr="003157CC">
        <w:rPr>
          <w:rFonts w:eastAsia="Times New Roman" w:cstheme="minorHAnsi"/>
          <w:sz w:val="18"/>
          <w:szCs w:val="18"/>
          <w:lang w:val="cs-CZ"/>
        </w:rPr>
        <w:t>“).</w:t>
      </w:r>
    </w:p>
    <w:p w14:paraId="724BF6C9" w14:textId="77777777" w:rsidR="00E91F06" w:rsidRPr="003157CC" w:rsidRDefault="00E91F06" w:rsidP="00DD2879">
      <w:pPr>
        <w:widowControl w:val="0"/>
        <w:autoSpaceDE w:val="0"/>
        <w:adjustRightInd w:val="0"/>
        <w:spacing w:after="0" w:line="240" w:lineRule="auto"/>
        <w:jc w:val="both"/>
        <w:rPr>
          <w:rFonts w:eastAsia="Times New Roman" w:cstheme="minorHAnsi"/>
          <w:b/>
          <w:bCs/>
          <w:i/>
          <w:sz w:val="18"/>
          <w:szCs w:val="18"/>
          <w:lang w:val="cs-CZ"/>
        </w:rPr>
      </w:pPr>
    </w:p>
    <w:p w14:paraId="67477DD2" w14:textId="77777777" w:rsidR="00E91F06" w:rsidRPr="00DD2879" w:rsidRDefault="00E91F06" w:rsidP="00DD2879">
      <w:pPr>
        <w:spacing w:after="0" w:line="240" w:lineRule="auto"/>
        <w:ind w:left="426" w:hanging="426"/>
        <w:jc w:val="both"/>
        <w:rPr>
          <w:rFonts w:cstheme="minorHAnsi"/>
          <w:sz w:val="18"/>
          <w:szCs w:val="18"/>
        </w:rPr>
      </w:pPr>
      <w:r w:rsidRPr="00DD2879">
        <w:rPr>
          <w:rFonts w:cstheme="minorHAnsi"/>
          <w:sz w:val="18"/>
          <w:szCs w:val="18"/>
        </w:rPr>
        <w:t xml:space="preserve">2. </w:t>
      </w:r>
      <w:r w:rsidRPr="00DD2879">
        <w:rPr>
          <w:rFonts w:cstheme="minorHAnsi"/>
          <w:sz w:val="18"/>
          <w:szCs w:val="18"/>
        </w:rPr>
        <w:tab/>
        <w:t>Smluvní strany se dohodly na změně Smlouvy, a to tak, jak je uvedeno níže v tomto Dodatku.</w:t>
      </w:r>
    </w:p>
    <w:bookmarkEnd w:id="1"/>
    <w:p w14:paraId="3CB2C46B" w14:textId="77777777" w:rsidR="003D0CEC" w:rsidRDefault="003D0CEC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6A6C7F26" w14:textId="77777777" w:rsidR="002F0A15" w:rsidRPr="00DD2879" w:rsidRDefault="002F0A15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312622A0" w14:textId="77777777" w:rsidR="00E7713B" w:rsidRPr="00DD287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1F0B213B" w14:textId="38ED9885" w:rsidR="003D0CEC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.</w:t>
      </w:r>
    </w:p>
    <w:p w14:paraId="0E01003C" w14:textId="49E94C4E" w:rsidR="006C588C" w:rsidRDefault="006C588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1621359D" w14:textId="4846F4AF" w:rsidR="006C588C" w:rsidRDefault="006C588C" w:rsidP="00593CB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</w:pP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Smluvní strany tímto mění body 3</w:t>
      </w:r>
      <w:r w:rsidRPr="009C29D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.1</w:t>
      </w: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a 3.4. v § 3</w:t>
      </w:r>
      <w:r w:rsidRPr="009C29D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Smlouvy v následujícím znění:</w:t>
      </w:r>
    </w:p>
    <w:p w14:paraId="6525AC3F" w14:textId="714DE272" w:rsidR="006C588C" w:rsidRDefault="006C588C" w:rsidP="00593CB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</w:pPr>
    </w:p>
    <w:p w14:paraId="2E2DA3A4" w14:textId="4EFC8CAB" w:rsidR="006C588C" w:rsidRDefault="006C588C" w:rsidP="006C588C">
      <w:pPr>
        <w:spacing w:after="0" w:line="240" w:lineRule="auto"/>
        <w:jc w:val="both"/>
        <w:rPr>
          <w:color w:val="000000" w:themeColor="text1"/>
          <w:sz w:val="18"/>
        </w:rPr>
      </w:pPr>
      <w:r>
        <w:rPr>
          <w:color w:val="000000" w:themeColor="text1"/>
          <w:sz w:val="18"/>
        </w:rPr>
        <w:t xml:space="preserve">3.1.   </w:t>
      </w:r>
      <w:r w:rsidRPr="006B1C44">
        <w:rPr>
          <w:color w:val="000000" w:themeColor="text1"/>
          <w:sz w:val="18"/>
        </w:rPr>
        <w:t xml:space="preserve">Poskytovatel umožní Zaměstnancům využívání produktů a služeb v rámci Programu MultiSport v termínu ode dne </w:t>
      </w:r>
      <w:r>
        <w:rPr>
          <w:b/>
          <w:color w:val="000000" w:themeColor="text1"/>
          <w:sz w:val="18"/>
        </w:rPr>
        <w:t>01.04.2024</w:t>
      </w:r>
      <w:r>
        <w:rPr>
          <w:color w:val="000000" w:themeColor="text1"/>
          <w:sz w:val="18"/>
        </w:rPr>
        <w:t xml:space="preserve"> v běžném provozu, pokud zaměstnanec předá zaměstnavateli podepsaný a vyplněný formulář „Souhlas zaměstnance se srážkou z platu”. </w:t>
      </w:r>
    </w:p>
    <w:p w14:paraId="53F52F64" w14:textId="32C88241" w:rsidR="006C588C" w:rsidRDefault="006C588C" w:rsidP="00A640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  <w:sz w:val="18"/>
        </w:rPr>
      </w:pPr>
      <w:r w:rsidRPr="006B1C44">
        <w:rPr>
          <w:color w:val="000000" w:themeColor="text1"/>
          <w:sz w:val="18"/>
        </w:rPr>
        <w:t>Ode dne 01.0</w:t>
      </w:r>
      <w:r>
        <w:rPr>
          <w:color w:val="000000" w:themeColor="text1"/>
          <w:sz w:val="18"/>
        </w:rPr>
        <w:t>5</w:t>
      </w:r>
      <w:r w:rsidRPr="006B1C44">
        <w:rPr>
          <w:color w:val="000000" w:themeColor="text1"/>
          <w:sz w:val="18"/>
        </w:rPr>
        <w:t>.202</w:t>
      </w:r>
      <w:r>
        <w:rPr>
          <w:color w:val="000000" w:themeColor="text1"/>
          <w:sz w:val="18"/>
        </w:rPr>
        <w:t>4</w:t>
      </w:r>
      <w:r w:rsidRPr="006B1C44">
        <w:rPr>
          <w:color w:val="000000" w:themeColor="text1"/>
          <w:sz w:val="18"/>
        </w:rPr>
        <w:t xml:space="preserve"> je Klient povinen hradit Poskytovateli odměnu za plnění dle této Smlouvy za předpokladu, že k tomuto datu budou mít Uživatelé již k dispozici Karty.  Poskytovatel se s Klientem dohodli, že Program MultiSport bude př</w:t>
      </w:r>
      <w:r>
        <w:rPr>
          <w:color w:val="000000" w:themeColor="text1"/>
          <w:sz w:val="18"/>
        </w:rPr>
        <w:t>ístupný pro Zaměstnance</w:t>
      </w:r>
      <w:r w:rsidR="007175FC">
        <w:rPr>
          <w:color w:val="000000" w:themeColor="text1"/>
          <w:sz w:val="18"/>
        </w:rPr>
        <w:t xml:space="preserve">, </w:t>
      </w:r>
      <w:r>
        <w:rPr>
          <w:color w:val="000000" w:themeColor="text1"/>
          <w:sz w:val="18"/>
        </w:rPr>
        <w:t xml:space="preserve"> </w:t>
      </w:r>
      <w:r w:rsidR="007175FC">
        <w:rPr>
          <w:color w:val="000000" w:themeColor="text1"/>
          <w:sz w:val="18"/>
        </w:rPr>
        <w:t xml:space="preserve">Doprovodné osoby a Děti </w:t>
      </w:r>
      <w:r>
        <w:rPr>
          <w:color w:val="000000" w:themeColor="text1"/>
          <w:sz w:val="18"/>
        </w:rPr>
        <w:t>od 01.04.2024</w:t>
      </w:r>
      <w:r w:rsidR="007175FC">
        <w:rPr>
          <w:color w:val="000000" w:themeColor="text1"/>
          <w:sz w:val="18"/>
        </w:rPr>
        <w:t>.</w:t>
      </w:r>
      <w:r w:rsidR="007175FC" w:rsidRPr="006B1C44" w:rsidDel="007175FC">
        <w:rPr>
          <w:color w:val="000000" w:themeColor="text1"/>
          <w:sz w:val="18"/>
        </w:rPr>
        <w:t xml:space="preserve"> </w:t>
      </w:r>
    </w:p>
    <w:p w14:paraId="69A64997" w14:textId="2B620E28" w:rsidR="006C588C" w:rsidRDefault="006C588C" w:rsidP="00A640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  <w:sz w:val="18"/>
        </w:rPr>
      </w:pPr>
    </w:p>
    <w:p w14:paraId="6BC5E860" w14:textId="03F837B6" w:rsidR="006C588C" w:rsidRDefault="006C588C" w:rsidP="00A640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>
        <w:rPr>
          <w:color w:val="000000" w:themeColor="text1"/>
          <w:sz w:val="18"/>
        </w:rPr>
        <w:t xml:space="preserve">3.4. </w:t>
      </w:r>
      <w:r w:rsidRPr="006B1C4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Poskytovatel se zavazuje Uživatelům předávat veškeré relevantní informace o Programu MultiSport, a to prostřednictvím Klienta či napřímo Uživatelům, má-li k tomu souhlas Klienta či příslušného Uživatele. Klient se zavazuje zajistit a zabezpečit, aby se každý Uživatel při objednání Karty seznámil s produktovými podmínkami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stříbrné</w:t>
      </w:r>
      <w:r w:rsidRPr="006B1C4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a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rty MultiSport.</w:t>
      </w:r>
      <w:r w:rsidRPr="006B1C4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Pokud Uživatel poruší podmínky Programu MultiSport, má Poskytovatel právo vyloučit příslušného Už</w:t>
      </w:r>
      <w:r w:rsidR="002E7B73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ivatele z Programu MultiSport a </w:t>
      </w:r>
      <w:r w:rsidRPr="006B1C4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povinnost informovat o tom Klienta.</w:t>
      </w:r>
    </w:p>
    <w:p w14:paraId="305B8C0D" w14:textId="43189036" w:rsidR="00717081" w:rsidRDefault="00717081" w:rsidP="00A640F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112E0ED2" w14:textId="77777777" w:rsidR="001A022F" w:rsidRDefault="001A022F" w:rsidP="0071708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79C8DA58" w14:textId="77777777" w:rsidR="001A022F" w:rsidRDefault="001A022F" w:rsidP="0071708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6305F30B" w14:textId="77777777" w:rsidR="001A022F" w:rsidRDefault="001A022F" w:rsidP="0071708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0BCD3E55" w14:textId="77777777" w:rsidR="001A022F" w:rsidRDefault="001A022F" w:rsidP="0071708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20613804" w14:textId="5BDD0BC8" w:rsidR="00717081" w:rsidRDefault="00717081" w:rsidP="0071708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lastRenderedPageBreak/>
        <w:t>Čl. III.</w:t>
      </w:r>
    </w:p>
    <w:p w14:paraId="65D99E2B" w14:textId="77777777" w:rsidR="006C588C" w:rsidRPr="00DD2879" w:rsidRDefault="006C588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09068464" w14:textId="5834EC10" w:rsidR="00D51660" w:rsidRPr="00DD2879" w:rsidRDefault="00D51660" w:rsidP="00D51660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Smluvní strany tímto mění bod 5.1</w:t>
      </w:r>
      <w:r w:rsidR="00013203">
        <w:rPr>
          <w:rFonts w:asciiTheme="minorHAnsi" w:hAnsiTheme="minorHAnsi" w:cstheme="minorHAnsi"/>
          <w:b/>
          <w:sz w:val="18"/>
          <w:szCs w:val="18"/>
          <w:lang w:val="cs-CZ"/>
        </w:rPr>
        <w:t xml:space="preserve"> v § 5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 Smlouvy </w:t>
      </w:r>
      <w:r w:rsidR="007A5696"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v 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následujícím znění:</w:t>
      </w:r>
    </w:p>
    <w:p w14:paraId="5A11AD65" w14:textId="01A5F16D" w:rsidR="00D51660" w:rsidRDefault="007A5696" w:rsidP="007A5696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DD2879">
        <w:rPr>
          <w:rFonts w:cs="Arial"/>
          <w:color w:val="000000" w:themeColor="text1"/>
          <w:sz w:val="18"/>
          <w:szCs w:val="18"/>
          <w:lang w:val="cs-CZ"/>
        </w:rPr>
        <w:t>5.1.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>Klient se zavazuje hradit Poskytovateli odměnu</w:t>
      </w:r>
      <w:r w:rsidR="00FB1EF0"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za zpřístupnění produktů a služeb v rámci Programu </w:t>
      </w:r>
      <w:r w:rsidR="00D51660" w:rsidRPr="00DD2879">
        <w:rPr>
          <w:rFonts w:cs="Arial"/>
          <w:sz w:val="18"/>
          <w:szCs w:val="18"/>
          <w:lang w:val="cs-CZ"/>
        </w:rPr>
        <w:t>MultiSport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 dle této Smlouvy za příslušné Zúčtovací období (tj. měsíčně), a to v následující výši:</w:t>
      </w:r>
    </w:p>
    <w:p w14:paraId="562B9313" w14:textId="56703809" w:rsidR="00717081" w:rsidRPr="00DD2879" w:rsidRDefault="00717081" w:rsidP="007A5696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</w:p>
    <w:p w14:paraId="7335D6F4" w14:textId="77777777" w:rsidR="00D51660" w:rsidRPr="00DD2879" w:rsidRDefault="00D51660" w:rsidP="00D51660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7384319E" w14:textId="58158BE9" w:rsidR="00D51660" w:rsidRPr="00DD2879" w:rsidRDefault="00D51660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ho Zaměstnance </w:t>
      </w:r>
      <w:bookmarkStart w:id="2" w:name="_Hlk534636083"/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uvedeného na Seznamu </w:t>
      </w:r>
      <w:bookmarkEnd w:id="2"/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paušální částku</w:t>
      </w:r>
      <w:r w:rsidR="00460664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1120</w:t>
      </w: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 </w:t>
      </w:r>
      <w:r w:rsidR="0046066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jeden tisíc sto dvacet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</w:t>
      </w:r>
      <w:r w:rsidR="00D119E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varianta využití Programu MultiSport dle Přílohy č. 1 této Smlouvy</w:t>
      </w:r>
    </w:p>
    <w:p w14:paraId="317078A7" w14:textId="77777777" w:rsidR="00D51660" w:rsidRPr="00DD2879" w:rsidRDefault="00D51660" w:rsidP="00D51660">
      <w:pPr>
        <w:pStyle w:val="Odstavecseseznamem"/>
        <w:spacing w:before="120" w:after="0" w:line="240" w:lineRule="auto"/>
        <w:ind w:left="1287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42D17B0E" w14:textId="001CB00F" w:rsidR="00D51660" w:rsidRDefault="00D51660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460664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ou Doprovodnou osobu uvedenou na Seznamu paušální částku </w:t>
      </w:r>
      <w:r w:rsidR="002F0A15" w:rsidRPr="00460664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1600,</w:t>
      </w:r>
      <w:r w:rsidRPr="00460664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- Kč </w:t>
      </w:r>
      <w:r w:rsidRPr="0046066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2F0A15" w:rsidRPr="0046066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jeden tisíc šest set</w:t>
      </w:r>
      <w:r w:rsidRPr="00460664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celá částka je hrazená Zaměstnancem;</w:t>
      </w:r>
    </w:p>
    <w:p w14:paraId="53087C66" w14:textId="77777777" w:rsidR="009C0365" w:rsidRPr="009C0365" w:rsidRDefault="009C0365" w:rsidP="009C0365">
      <w:pPr>
        <w:pStyle w:val="Odstavecseseznamem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5F356CC3" w14:textId="27995FE7" w:rsidR="009C0365" w:rsidRDefault="009C0365" w:rsidP="009C0365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 Dítě uvedené na Seznamu paušální částku </w:t>
      </w:r>
      <w:r w:rsidR="002F0A15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5</w:t>
      </w: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00,- Kč 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2F0A15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pět set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, celá částka je hrazená Zaměstnancem.</w:t>
      </w:r>
    </w:p>
    <w:p w14:paraId="74E01166" w14:textId="77777777" w:rsidR="009C0365" w:rsidRDefault="009C0365" w:rsidP="009C0365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393D4156" w14:textId="77777777" w:rsidR="00460664" w:rsidRPr="00DD2879" w:rsidRDefault="00460664" w:rsidP="009C0365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758EAC59" w14:textId="15E1AE83" w:rsidR="002F0A15" w:rsidRDefault="002F0A15" w:rsidP="004265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5773793F" w14:textId="2A2294ED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Čl. </w:t>
      </w:r>
      <w:r w:rsidR="00900DE4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IV.</w:t>
      </w:r>
    </w:p>
    <w:p w14:paraId="03FF4A12" w14:textId="77777777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2BCC7754" w14:textId="61CFBE81" w:rsidR="00900DE4" w:rsidRDefault="00900DE4" w:rsidP="00BB7FDB">
      <w:pPr>
        <w:autoSpaceDE w:val="0"/>
        <w:autoSpaceDN w:val="0"/>
        <w:adjustRightInd w:val="0"/>
        <w:jc w:val="both"/>
        <w:rPr>
          <w:rFonts w:cs="Arial"/>
          <w:sz w:val="18"/>
          <w:szCs w:val="18"/>
          <w:lang w:val="cs-CZ"/>
        </w:rPr>
      </w:pPr>
      <w:r>
        <w:rPr>
          <w:rFonts w:asciiTheme="minorHAnsi" w:hAnsiTheme="minorHAnsi" w:cstheme="minorHAnsi"/>
          <w:sz w:val="18"/>
          <w:szCs w:val="18"/>
          <w:lang w:val="cs-CZ"/>
        </w:rPr>
        <w:t xml:space="preserve">Tento dodatek, resp. Příloha č. 1 upravuje způsob čerpání služeb Programu MultiSport pro </w:t>
      </w:r>
      <w:r w:rsidR="00543B2A">
        <w:rPr>
          <w:rFonts w:asciiTheme="minorHAnsi" w:hAnsiTheme="minorHAnsi" w:cstheme="minorHAnsi"/>
          <w:sz w:val="18"/>
          <w:szCs w:val="18"/>
          <w:lang w:val="cs-CZ"/>
        </w:rPr>
        <w:t>zaměstnance Klienta.</w:t>
      </w:r>
      <w:r w:rsidR="002E418B">
        <w:rPr>
          <w:rFonts w:asciiTheme="minorHAnsi" w:hAnsiTheme="minorHAnsi" w:cstheme="minorHAnsi"/>
          <w:sz w:val="18"/>
          <w:szCs w:val="18"/>
          <w:lang w:val="cs-CZ"/>
        </w:rPr>
        <w:t xml:space="preserve"> Zaměstnanec hradí Klientovi veškeré měsíční náklady související s Programem MultiSport, </w:t>
      </w:r>
      <w:r w:rsidR="002E418B" w:rsidRPr="00DC35EA">
        <w:rPr>
          <w:rFonts w:eastAsia="MS Mincho" w:cs="Arial"/>
          <w:color w:val="000000" w:themeColor="text1"/>
          <w:sz w:val="18"/>
          <w:szCs w:val="18"/>
          <w:lang w:val="cs-CZ"/>
        </w:rPr>
        <w:t>Klient nefinancuje náklady související s</w:t>
      </w:r>
      <w:r w:rsidR="002E418B">
        <w:rPr>
          <w:rFonts w:eastAsia="MS Mincho" w:cs="Arial"/>
          <w:color w:val="000000" w:themeColor="text1"/>
          <w:sz w:val="18"/>
          <w:szCs w:val="18"/>
          <w:lang w:val="cs-CZ"/>
        </w:rPr>
        <w:t> poskytnutým programem</w:t>
      </w:r>
      <w:r w:rsidR="002E418B">
        <w:rPr>
          <w:rFonts w:cs="Arial"/>
          <w:sz w:val="18"/>
          <w:szCs w:val="18"/>
          <w:lang w:val="cs-CZ"/>
        </w:rPr>
        <w:t>.</w:t>
      </w:r>
    </w:p>
    <w:p w14:paraId="79CC48EE" w14:textId="19697616" w:rsidR="002E418B" w:rsidRDefault="002E418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>
        <w:rPr>
          <w:rFonts w:cs="Arial"/>
          <w:sz w:val="18"/>
          <w:szCs w:val="18"/>
          <w:lang w:val="cs-CZ"/>
        </w:rPr>
        <w:t>Tento dodatek ruší Přílohu č. 2.</w:t>
      </w:r>
    </w:p>
    <w:p w14:paraId="6D522457" w14:textId="4DB1746E" w:rsidR="0092150D" w:rsidRPr="00DD287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Ostatní ustanovení </w:t>
      </w:r>
      <w:r w:rsidR="002F0A15"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Smlouvy </w:t>
      </w:r>
      <w:r w:rsidR="002F0A15">
        <w:rPr>
          <w:rFonts w:asciiTheme="minorHAnsi" w:hAnsiTheme="minorHAnsi" w:cstheme="minorHAnsi"/>
          <w:sz w:val="18"/>
          <w:szCs w:val="18"/>
          <w:lang w:val="cs-CZ"/>
        </w:rPr>
        <w:t xml:space="preserve">nedotčená tímto Dodatkem </w:t>
      </w:r>
      <w:r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zůstávají beze změny. </w:t>
      </w:r>
    </w:p>
    <w:p w14:paraId="52E80A76" w14:textId="624E59E5" w:rsidR="007C01B5" w:rsidRPr="007C01B5" w:rsidRDefault="00BB7FDB" w:rsidP="00BB7FDB">
      <w:p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</w:pPr>
      <w:r w:rsidRPr="00DD2879">
        <w:rPr>
          <w:rFonts w:asciiTheme="minorHAnsi" w:hAnsiTheme="minorHAnsi" w:cstheme="minorHAnsi"/>
          <w:sz w:val="18"/>
          <w:szCs w:val="18"/>
        </w:rPr>
        <w:t xml:space="preserve">Tento </w:t>
      </w:r>
      <w:r w:rsidR="00025661">
        <w:rPr>
          <w:rFonts w:asciiTheme="minorHAnsi" w:hAnsiTheme="minorHAnsi" w:cstheme="minorHAnsi"/>
          <w:sz w:val="18"/>
          <w:szCs w:val="18"/>
        </w:rPr>
        <w:t>D</w:t>
      </w:r>
      <w:r w:rsidRPr="00DD2879">
        <w:rPr>
          <w:rFonts w:asciiTheme="minorHAnsi" w:hAnsiTheme="minorHAnsi" w:cstheme="minorHAnsi"/>
          <w:sz w:val="18"/>
          <w:szCs w:val="18"/>
        </w:rPr>
        <w:t xml:space="preserve">odatek </w:t>
      </w:r>
      <w:r w:rsidR="0092150D" w:rsidRPr="00DD2879">
        <w:rPr>
          <w:rFonts w:asciiTheme="minorHAnsi" w:hAnsiTheme="minorHAnsi" w:cstheme="minorHAnsi"/>
          <w:sz w:val="18"/>
          <w:szCs w:val="18"/>
        </w:rPr>
        <w:t xml:space="preserve"> nabývá platnost</w:t>
      </w:r>
      <w:r w:rsidR="00BA1F7B">
        <w:rPr>
          <w:rFonts w:asciiTheme="minorHAnsi" w:hAnsiTheme="minorHAnsi" w:cstheme="minorHAnsi"/>
          <w:sz w:val="18"/>
          <w:szCs w:val="18"/>
        </w:rPr>
        <w:t>i</w:t>
      </w:r>
      <w:r w:rsidR="0092150D" w:rsidRPr="00DD2879">
        <w:rPr>
          <w:rFonts w:asciiTheme="minorHAnsi" w:hAnsiTheme="minorHAnsi" w:cstheme="minorHAnsi"/>
          <w:sz w:val="18"/>
          <w:szCs w:val="18"/>
        </w:rPr>
        <w:t xml:space="preserve"> dnem podpisu oběma Smluvními stranami </w:t>
      </w:r>
      <w:r w:rsidR="0092150D" w:rsidRPr="00460664">
        <w:rPr>
          <w:rFonts w:asciiTheme="minorHAnsi" w:hAnsiTheme="minorHAnsi" w:cstheme="minorHAnsi"/>
          <w:sz w:val="18"/>
          <w:szCs w:val="18"/>
        </w:rPr>
        <w:t>a</w:t>
      </w:r>
      <w:r w:rsidRPr="00460664">
        <w:rPr>
          <w:rFonts w:asciiTheme="minorHAnsi" w:hAnsiTheme="minorHAnsi" w:cstheme="minorHAnsi"/>
          <w:sz w:val="18"/>
          <w:szCs w:val="18"/>
        </w:rPr>
        <w:t xml:space="preserve"> účinnost</w:t>
      </w:r>
      <w:r w:rsidR="00BA1F7B">
        <w:rPr>
          <w:rFonts w:asciiTheme="minorHAnsi" w:hAnsiTheme="minorHAnsi" w:cstheme="minorHAnsi"/>
          <w:sz w:val="18"/>
          <w:szCs w:val="18"/>
        </w:rPr>
        <w:t>i</w:t>
      </w:r>
      <w:r w:rsidRPr="00460664">
        <w:rPr>
          <w:rFonts w:asciiTheme="minorHAnsi" w:hAnsiTheme="minorHAnsi" w:cstheme="minorHAnsi"/>
          <w:sz w:val="18"/>
          <w:szCs w:val="18"/>
        </w:rPr>
        <w:t xml:space="preserve"> dnem</w:t>
      </w:r>
      <w:r w:rsidR="005E60F4" w:rsidRPr="00460664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2F0A15" w:rsidRPr="00460664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1.</w:t>
      </w:r>
      <w:r w:rsidR="008660CC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4</w:t>
      </w:r>
      <w:r w:rsidR="002F0A15" w:rsidRPr="00460664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>.2024.</w:t>
      </w:r>
      <w:r w:rsidR="00460664">
        <w:rPr>
          <w:rFonts w:asciiTheme="minorHAnsi" w:eastAsia="Times New Roman" w:hAnsiTheme="minorHAnsi" w:cstheme="minorHAnsi"/>
          <w:b/>
          <w:bCs/>
          <w:sz w:val="18"/>
          <w:szCs w:val="18"/>
          <w:lang w:eastAsia="cs-CZ"/>
        </w:rPr>
        <w:t xml:space="preserve"> </w:t>
      </w:r>
    </w:p>
    <w:p w14:paraId="23A54701" w14:textId="6FAAB516" w:rsidR="00487E3A" w:rsidRDefault="00025661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Tento D</w:t>
      </w:r>
      <w:r w:rsidR="00487E3A" w:rsidRPr="00DD2879">
        <w:rPr>
          <w:rFonts w:asciiTheme="minorHAnsi" w:hAnsiTheme="minorHAnsi" w:cstheme="minorHAnsi"/>
          <w:sz w:val="18"/>
          <w:szCs w:val="18"/>
        </w:rPr>
        <w:t xml:space="preserve">odatek se stává nedílnou součástí Smlouvy. </w:t>
      </w:r>
    </w:p>
    <w:p w14:paraId="1F1AA59B" w14:textId="65C94E8A" w:rsidR="00BF5904" w:rsidRPr="005F755F" w:rsidRDefault="00BF5904" w:rsidP="1272F6C4">
      <w:pPr>
        <w:pStyle w:val="wLeftB"/>
        <w:spacing w:after="0"/>
        <w:jc w:val="both"/>
        <w:rPr>
          <w:rFonts w:asciiTheme="minorHAnsi" w:hAnsiTheme="minorHAnsi" w:cstheme="minorBidi"/>
          <w:b w:val="0"/>
          <w:sz w:val="18"/>
          <w:szCs w:val="18"/>
          <w:lang w:eastAsia="de-DE" w:bidi="cs-CZ"/>
        </w:rPr>
      </w:pPr>
      <w:r w:rsidRPr="1272F6C4">
        <w:rPr>
          <w:rFonts w:asciiTheme="minorHAnsi" w:hAnsiTheme="minorHAnsi" w:cstheme="minorBidi"/>
          <w:b w:val="0"/>
          <w:sz w:val="18"/>
          <w:szCs w:val="18"/>
        </w:rPr>
        <w:t>Smluvní strany prohlašují, že se s textem Dodatku seznámily, obsahu porozuměly, a že tento Dodatek vyjadřuje jejich vážnou a svobodnou vůli, souhlasí s ním na důkaz čehož připojují svoje podpisy.</w:t>
      </w:r>
    </w:p>
    <w:p w14:paraId="02F2125E" w14:textId="1BB75FEA" w:rsidR="003806FA" w:rsidRPr="003806FA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</w:p>
    <w:p w14:paraId="64E75D96" w14:textId="77777777" w:rsidR="003806FA" w:rsidRPr="00DD2879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</w:p>
    <w:p w14:paraId="481177B3" w14:textId="3B0C7C09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V Praze dne </w:t>
      </w:r>
      <w:r w:rsidR="00A44CB5">
        <w:rPr>
          <w:rFonts w:asciiTheme="minorHAnsi" w:hAnsiTheme="minorHAnsi" w:cstheme="minorHAnsi"/>
          <w:b/>
          <w:bCs/>
          <w:sz w:val="18"/>
          <w:szCs w:val="18"/>
        </w:rPr>
        <w:t>………….</w:t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V</w:t>
      </w:r>
      <w:r w:rsidR="00BA1F7B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 Praze </w:t>
      </w:r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dne…………….</w:t>
      </w:r>
    </w:p>
    <w:p w14:paraId="6129E3F8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</w:p>
    <w:p w14:paraId="7E3EFDDC" w14:textId="0FD42518" w:rsidR="00487E3A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89FC6EF" w14:textId="77777777" w:rsidR="007619B2" w:rsidRPr="00A44CB5" w:rsidRDefault="007619B2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19DE864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31E92DC1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color w:val="auto"/>
          <w:sz w:val="18"/>
          <w:szCs w:val="18"/>
        </w:rPr>
        <w:t>…………..…………..…</w:t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  <w:t>……………………………</w:t>
      </w:r>
    </w:p>
    <w:p w14:paraId="598D0E64" w14:textId="683A36F2" w:rsidR="00487E3A" w:rsidRPr="003157CC" w:rsidRDefault="00487E3A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</w:rPr>
      </w:pPr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>MultiSport Benefit, s.r.o.</w:t>
      </w:r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7C01B5" w:rsidRPr="00EF55E6">
        <w:rPr>
          <w:rFonts w:cs="Arial"/>
          <w:b/>
          <w:color w:val="000000" w:themeColor="text1"/>
          <w:sz w:val="18"/>
          <w:szCs w:val="18"/>
          <w:lang w:val="cs-CZ"/>
        </w:rPr>
        <w:t>Úřad vlády České republiky</w:t>
      </w:r>
    </w:p>
    <w:p w14:paraId="353E0C87" w14:textId="1C573610" w:rsidR="003157CC" w:rsidRPr="009800B1" w:rsidRDefault="1272F6C4" w:rsidP="1272F6C4">
      <w:pPr>
        <w:spacing w:after="0" w:line="240" w:lineRule="auto"/>
        <w:jc w:val="both"/>
        <w:rPr>
          <w:rFonts w:asciiTheme="minorHAnsi" w:hAnsiTheme="minorHAnsi" w:cstheme="minorBidi"/>
          <w:b/>
          <w:bCs/>
          <w:sz w:val="18"/>
          <w:szCs w:val="18"/>
          <w:lang w:val="en-GB"/>
        </w:rPr>
      </w:pPr>
      <w:r w:rsidRPr="1272F6C4">
        <w:rPr>
          <w:rFonts w:asciiTheme="minorHAnsi" w:hAnsiTheme="minorHAnsi" w:cstheme="minorBidi"/>
          <w:b/>
          <w:bCs/>
          <w:sz w:val="18"/>
          <w:szCs w:val="18"/>
        </w:rPr>
        <w:t>Miroslav Rech</w:t>
      </w:r>
      <w:r w:rsidR="004D0C80">
        <w:rPr>
          <w:rFonts w:asciiTheme="minorHAnsi" w:hAnsiTheme="minorHAnsi" w:cstheme="minorBidi"/>
          <w:b/>
          <w:bCs/>
          <w:sz w:val="18"/>
          <w:szCs w:val="18"/>
        </w:rPr>
        <w:t xml:space="preserve"> na základě plé moci</w:t>
      </w:r>
      <w:r w:rsidR="007C01B5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7C01B5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7C01B5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7C01B5">
        <w:rPr>
          <w:rFonts w:asciiTheme="minorHAnsi" w:hAnsiTheme="minorHAnsi" w:cstheme="minorBidi"/>
          <w:b/>
          <w:bCs/>
          <w:sz w:val="18"/>
          <w:szCs w:val="18"/>
        </w:rPr>
        <w:tab/>
      </w:r>
    </w:p>
    <w:p w14:paraId="01257727" w14:textId="1558BD95" w:rsidR="003157CC" w:rsidRPr="009800B1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86DA944" w14:textId="72035427" w:rsidR="003157CC" w:rsidRPr="009800B1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038C0CCB" w14:textId="77777777" w:rsidR="003157CC" w:rsidRPr="003157CC" w:rsidRDefault="003157CC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</w:p>
    <w:p w14:paraId="7EBE949D" w14:textId="77777777" w:rsidR="006E6AB4" w:rsidRPr="00A44CB5" w:rsidRDefault="006E6AB4">
      <w:pPr>
        <w:spacing w:after="0"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A44CB5">
        <w:rPr>
          <w:rFonts w:asciiTheme="minorHAnsi" w:hAnsiTheme="minorHAnsi" w:cstheme="minorHAnsi"/>
          <w:sz w:val="18"/>
          <w:szCs w:val="18"/>
          <w:lang w:val="cs-CZ"/>
        </w:rPr>
        <w:br w:type="page"/>
      </w:r>
    </w:p>
    <w:p w14:paraId="7058398D" w14:textId="77777777" w:rsidR="006E6AB4" w:rsidRPr="007C01B5" w:rsidRDefault="00A44CB5" w:rsidP="006E6AB4">
      <w:pPr>
        <w:pStyle w:val="Schedule1"/>
        <w:rPr>
          <w:rFonts w:ascii="Calibri" w:hAnsi="Calibri" w:cs="Arial"/>
          <w:sz w:val="18"/>
          <w:szCs w:val="18"/>
        </w:rPr>
      </w:pPr>
      <w:r w:rsidRPr="007C01B5">
        <w:rPr>
          <w:rFonts w:ascii="Calibri" w:hAnsi="Calibri" w:cs="Arial"/>
          <w:sz w:val="18"/>
          <w:szCs w:val="18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</w:t>
      </w:r>
      <w:r w:rsidR="006E6AB4" w:rsidRPr="007C01B5">
        <w:rPr>
          <w:rFonts w:ascii="Calibri" w:hAnsi="Calibri" w:cs="Arial"/>
          <w:sz w:val="18"/>
          <w:szCs w:val="18"/>
        </w:rPr>
        <w:t xml:space="preserve">Varianty využití </w:t>
      </w:r>
      <w:r w:rsidR="007D3514" w:rsidRPr="007C01B5">
        <w:rPr>
          <w:rFonts w:ascii="Calibri" w:hAnsi="Calibri" w:cs="Arial"/>
          <w:sz w:val="18"/>
          <w:szCs w:val="18"/>
        </w:rPr>
        <w:t>Programu MultiSport</w:t>
      </w:r>
    </w:p>
    <w:p w14:paraId="03A4D36F" w14:textId="77777777" w:rsidR="006E6AB4" w:rsidRPr="00E57F31" w:rsidRDefault="006E6AB4" w:rsidP="007D3514">
      <w:pPr>
        <w:pStyle w:val="Nadpis2"/>
        <w:jc w:val="both"/>
        <w:rPr>
          <w:rFonts w:ascii="Calibri" w:hAnsi="Calibri" w:cs="Arial"/>
          <w:color w:val="000000" w:themeColor="text1"/>
          <w:sz w:val="18"/>
          <w:szCs w:val="18"/>
          <w:lang w:val="cs-CZ"/>
        </w:rPr>
      </w:pPr>
      <w:r w:rsidRPr="00E57F31">
        <w:rPr>
          <w:rFonts w:ascii="Calibri" w:hAnsi="Calibri" w:cs="Arial"/>
          <w:color w:val="auto"/>
          <w:sz w:val="18"/>
          <w:szCs w:val="18"/>
          <w:lang w:val="cs-CZ"/>
        </w:rPr>
        <w:t>Sm</w:t>
      </w:r>
      <w:r w:rsidR="00A44CB5">
        <w:rPr>
          <w:rFonts w:ascii="Calibri" w:hAnsi="Calibri" w:cs="Arial"/>
          <w:color w:val="auto"/>
          <w:sz w:val="18"/>
          <w:szCs w:val="18"/>
          <w:lang w:val="cs-CZ"/>
        </w:rPr>
        <w:t>luvní strany se dohodly, že odměna</w:t>
      </w:r>
      <w:r w:rsidR="007D3514">
        <w:rPr>
          <w:rFonts w:ascii="Calibri" w:hAnsi="Calibri" w:cs="Arial"/>
          <w:color w:val="auto"/>
          <w:sz w:val="18"/>
          <w:szCs w:val="18"/>
          <w:lang w:val="cs-CZ"/>
        </w:rPr>
        <w:t xml:space="preserve"> sjednaná v bodu</w:t>
      </w:r>
      <w:r w:rsidRPr="00E57F31">
        <w:rPr>
          <w:rFonts w:ascii="Calibri" w:hAnsi="Calibri" w:cs="Arial"/>
          <w:color w:val="auto"/>
          <w:sz w:val="18"/>
          <w:szCs w:val="18"/>
          <w:lang w:val="cs-CZ"/>
        </w:rPr>
        <w:t xml:space="preserve">. 5.1. Smlouvy je platná pouze při splnění jedné z následujících variant </w:t>
      </w:r>
      <w:r w:rsidRPr="00E57F31">
        <w:rPr>
          <w:rFonts w:ascii="Calibri" w:hAnsi="Calibri" w:cs="Arial"/>
          <w:color w:val="000000" w:themeColor="text1"/>
          <w:sz w:val="18"/>
          <w:szCs w:val="18"/>
          <w:lang w:val="cs-CZ"/>
        </w:rPr>
        <w:t xml:space="preserve">zvolených Klientem </w:t>
      </w:r>
      <w:r w:rsidRPr="00E57F31">
        <w:rPr>
          <w:rFonts w:ascii="Calibri" w:hAnsi="Calibri" w:cs="Arial"/>
          <w:i/>
          <w:color w:val="000000" w:themeColor="text1"/>
          <w:sz w:val="18"/>
          <w:szCs w:val="18"/>
          <w:lang w:val="cs-CZ"/>
        </w:rPr>
        <w:t>(doplněné a označené X):</w:t>
      </w:r>
    </w:p>
    <w:p w14:paraId="654FEA84" w14:textId="77777777" w:rsidR="006E6AB4" w:rsidRPr="00DC35EA" w:rsidRDefault="00E91F06" w:rsidP="006E6AB4">
      <w:pPr>
        <w:spacing w:before="240" w:after="0" w:line="240" w:lineRule="auto"/>
        <w:ind w:left="357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9E5588" wp14:editId="244414AE">
                <wp:simplePos x="0" y="0"/>
                <wp:positionH relativeFrom="column">
                  <wp:posOffset>-64770</wp:posOffset>
                </wp:positionH>
                <wp:positionV relativeFrom="paragraph">
                  <wp:posOffset>47625</wp:posOffset>
                </wp:positionV>
                <wp:extent cx="219075" cy="238125"/>
                <wp:effectExtent l="0" t="0" r="9525" b="952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E8832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B9E5588" id="Rectangle 5" o:spid="_x0000_s1026" style="position:absolute;left:0;text-align:left;margin-left:-5.1pt;margin-top:3.75pt;width:17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">
                <v:textbox>
                  <w:txbxContent>
                    <w:p w14:paraId="156E8832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1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lient se zavazuje přihlásit do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všechny své Zaměstnance (současné i budoucí) a zcela hradit veškeré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 </w:t>
      </w:r>
    </w:p>
    <w:p w14:paraId="45E4B5B3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DA1B9E" wp14:editId="64627661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928FA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2DA1B9E" id="_x0000_s1027" style="position:absolute;left:0;text-align:left;margin-left:-4.95pt;margin-top:6.75pt;width:17.2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">
                <v:textbox>
                  <w:txbxContent>
                    <w:p w14:paraId="5B3928FA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2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e zavazuje zcela hradit veškeré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</w:t>
      </w:r>
    </w:p>
    <w:p w14:paraId="721B7582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645C5A" wp14:editId="1537BEDE">
                <wp:simplePos x="0" y="0"/>
                <wp:positionH relativeFrom="column">
                  <wp:posOffset>-71120</wp:posOffset>
                </wp:positionH>
                <wp:positionV relativeFrom="paragraph">
                  <wp:posOffset>87630</wp:posOffset>
                </wp:positionV>
                <wp:extent cx="219075" cy="238125"/>
                <wp:effectExtent l="0" t="0" r="9525" b="952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EB90F" w14:textId="77777777" w:rsidR="006E6AB4" w:rsidRPr="009F3BDF" w:rsidRDefault="006E6AB4" w:rsidP="006E6AB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0645C5A" id="_x0000_s1028" style="position:absolute;left:0;text-align:left;margin-left:-5.6pt;margin-top:6.9pt;width:17.25pt;height:1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">
                <v:textbox>
                  <w:txbxContent>
                    <w:p w14:paraId="1F0EB90F" w14:textId="77777777" w:rsidR="006E6AB4" w:rsidRPr="009F3BDF" w:rsidRDefault="006E6AB4" w:rsidP="006E6AB4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3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</w:t>
      </w:r>
      <w:r w:rsidR="006E6AB4" w:rsidRPr="007C01B5">
        <w:rPr>
          <w:rFonts w:eastAsia="MS Mincho" w:cs="Arial"/>
          <w:color w:val="000000" w:themeColor="text1"/>
          <w:sz w:val="18"/>
          <w:szCs w:val="18"/>
          <w:lang w:val="cs-CZ"/>
        </w:rPr>
        <w:t xml:space="preserve">služeb Programu </w:t>
      </w:r>
      <w:r w:rsidR="006E6AB4" w:rsidRPr="007C01B5">
        <w:rPr>
          <w:rFonts w:cs="Arial"/>
          <w:sz w:val="18"/>
          <w:szCs w:val="18"/>
          <w:lang w:val="cs-CZ"/>
        </w:rPr>
        <w:t>MultiSport</w:t>
      </w:r>
      <w:r w:rsidR="006E6AB4" w:rsidRPr="007C01B5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polufinancuje náklady související s Programem </w:t>
      </w:r>
      <w:r w:rsidR="006E6AB4" w:rsidRPr="007C01B5">
        <w:rPr>
          <w:rFonts w:cs="Arial"/>
          <w:sz w:val="18"/>
          <w:szCs w:val="18"/>
          <w:lang w:val="cs-CZ"/>
        </w:rPr>
        <w:t>MultiSport</w:t>
      </w:r>
      <w:r w:rsidR="006E6AB4" w:rsidRPr="007C01B5">
        <w:rPr>
          <w:rFonts w:eastAsia="MS Mincho" w:cs="Arial"/>
          <w:color w:val="000000" w:themeColor="text1"/>
          <w:sz w:val="18"/>
          <w:szCs w:val="18"/>
          <w:lang w:val="cs-CZ"/>
        </w:rPr>
        <w:t>, tj. Klient přispívá …..Kč (slovy: ……….korun českých) a Zaměstnanec hradí Klientovi částku ve výši …. Kč (slovy: …….. korun českých) měsíčně.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</w:p>
    <w:p w14:paraId="2277E222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A1F9C8" wp14:editId="5EF82ACC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352F" w14:textId="51ECB314" w:rsidR="006E6AB4" w:rsidRPr="0080462B" w:rsidRDefault="007C01B5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6A1F9C8" id="_x0000_s1029" style="position:absolute;left:0;text-align:left;margin-left:-4.95pt;margin-top:6.75pt;width:17.2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">
                <v:textbox>
                  <w:txbxContent>
                    <w:p w14:paraId="7377352F" w14:textId="51ECB314" w:rsidR="006E6AB4" w:rsidRPr="0080462B" w:rsidRDefault="007C01B5" w:rsidP="006E6AB4">
                      <w:pPr>
                        <w:jc w:val="center"/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4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nefinancuje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Zaměstnanec hradí Klientovi veškeré měsíční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Klienta. </w:t>
      </w:r>
    </w:p>
    <w:p w14:paraId="6C2AE706" w14:textId="77777777" w:rsidR="00A44CB5" w:rsidRDefault="00A44CB5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</w:p>
    <w:p w14:paraId="44EDC59E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Veškeré změny v modelu financování Programu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které provede (a Uživatelům oznámí) Klient, musí mít písemnou formu v podobě dodatku k této Smlouvě. </w:t>
      </w:r>
    </w:p>
    <w:p w14:paraId="70C322BA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lient se zavazuje, že nebude zpřístupňovat Program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jiným způsobem, než který je uveden ve Smlouvě. V případě porušení t</w:t>
      </w:r>
      <w:r w:rsidR="00A44CB5">
        <w:rPr>
          <w:rFonts w:eastAsia="MS Mincho" w:cs="Arial"/>
          <w:color w:val="000000" w:themeColor="text1"/>
          <w:sz w:val="18"/>
          <w:szCs w:val="18"/>
          <w:lang w:val="cs-CZ"/>
        </w:rPr>
        <w:t>ěchto povinností je Poskytovatel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právněn</w:t>
      </w:r>
      <w:r w:rsidR="007D3514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d této Smlouvy odstoupi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. </w:t>
      </w:r>
    </w:p>
    <w:p w14:paraId="09181BBB" w14:textId="77777777" w:rsidR="00C11A58" w:rsidRDefault="00C11A58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7CEC869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8F4F8EC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08FE3F18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CC72887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F6A8E59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55E3B4DD" w14:textId="77777777" w:rsidR="00F570D3" w:rsidRPr="00C11A58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sectPr w:rsidR="00F570D3" w:rsidRPr="00C11A58" w:rsidSect="00593599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04183E3" w16cex:dateUtc="2024-03-03T20:43:00Z"/>
  <w16cex:commentExtensible w16cex:durableId="05124F90" w16cex:dateUtc="2024-03-03T20:48:00Z"/>
  <w16cex:commentExtensible w16cex:durableId="4A6D8CF4" w16cex:dateUtc="2024-03-03T20:43:00Z"/>
  <w16cex:commentExtensible w16cex:durableId="1EC0B696" w16cex:dateUtc="2024-03-03T20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5824DD" w16cid:durableId="50744D87"/>
  <w16cid:commentId w16cid:paraId="029EEEEA" w16cid:durableId="404183E3"/>
  <w16cid:commentId w16cid:paraId="2C929654" w16cid:durableId="05124F90"/>
  <w16cid:commentId w16cid:paraId="74DEB0B9" w16cid:durableId="11DFB16E"/>
  <w16cid:commentId w16cid:paraId="4F5F7686" w16cid:durableId="4A6D8CF4"/>
  <w16cid:commentId w16cid:paraId="4805E8A1" w16cid:durableId="44D1CF89"/>
  <w16cid:commentId w16cid:paraId="0512F430" w16cid:durableId="1BECAC75"/>
  <w16cid:commentId w16cid:paraId="45D96233" w16cid:durableId="1EC0B6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413C02" w14:textId="77777777" w:rsidR="003570BB" w:rsidRDefault="003570BB" w:rsidP="009000C4">
      <w:pPr>
        <w:spacing w:after="0" w:line="240" w:lineRule="auto"/>
      </w:pPr>
      <w:r>
        <w:separator/>
      </w:r>
    </w:p>
  </w:endnote>
  <w:endnote w:type="continuationSeparator" w:id="0">
    <w:p w14:paraId="3110714A" w14:textId="77777777" w:rsidR="003570BB" w:rsidRDefault="003570BB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8C0821" w14:textId="77777777"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4893A4" w14:textId="77777777" w:rsidR="003570BB" w:rsidRDefault="003570BB" w:rsidP="009000C4">
      <w:pPr>
        <w:spacing w:after="0" w:line="240" w:lineRule="auto"/>
      </w:pPr>
      <w:r>
        <w:separator/>
      </w:r>
    </w:p>
  </w:footnote>
  <w:footnote w:type="continuationSeparator" w:id="0">
    <w:p w14:paraId="4235DA4B" w14:textId="77777777" w:rsidR="003570BB" w:rsidRDefault="003570BB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 w15:restartNumberingAfterBreak="0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 w15:restartNumberingAfterBreak="0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 w15:restartNumberingAfterBreak="0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2410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2160"/>
        </w:tabs>
        <w:ind w:left="2160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2880"/>
        </w:tabs>
        <w:ind w:left="2880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720"/>
        </w:tabs>
        <w:ind w:left="720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1440"/>
        </w:tabs>
        <w:ind w:left="1440" w:hanging="720"/>
      </w:pPr>
      <w:rPr>
        <w:rFonts w:hint="default"/>
        <w:color w:val="000000" w:themeColor="text1"/>
      </w:rPr>
    </w:lvl>
  </w:abstractNum>
  <w:abstractNum w:abstractNumId="12" w15:restartNumberingAfterBreak="0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 w15:restartNumberingAfterBreak="0">
    <w:nsid w:val="18BA429C"/>
    <w:multiLevelType w:val="multilevel"/>
    <w:tmpl w:val="B054F690"/>
    <w:lvl w:ilvl="0">
      <w:start w:val="5"/>
      <w:numFmt w:val="decimal"/>
      <w:lvlText w:val="%1."/>
      <w:lvlJc w:val="left"/>
      <w:pPr>
        <w:ind w:left="378" w:hanging="378"/>
      </w:pPr>
      <w:rPr>
        <w:rFonts w:hint="default"/>
        <w:b/>
        <w:sz w:val="16"/>
      </w:rPr>
    </w:lvl>
    <w:lvl w:ilvl="1">
      <w:start w:val="1"/>
      <w:numFmt w:val="decimal"/>
      <w:lvlText w:val="%1.%2."/>
      <w:lvlJc w:val="left"/>
      <w:pPr>
        <w:ind w:left="378" w:hanging="378"/>
      </w:pPr>
      <w:rPr>
        <w:rFonts w:hint="default"/>
        <w:b/>
        <w:sz w:val="16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18"/>
        <w:szCs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16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  <w:sz w:val="16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16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sz w:val="16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  <w:sz w:val="16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sz w:val="16"/>
      </w:rPr>
    </w:lvl>
  </w:abstractNum>
  <w:abstractNum w:abstractNumId="14" w15:restartNumberingAfterBreak="0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5" w15:restartNumberingAfterBreak="0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6" w15:restartNumberingAfterBreak="0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8" w15:restartNumberingAfterBreak="0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 w15:restartNumberingAfterBreak="0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 w15:restartNumberingAfterBreak="0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 w15:restartNumberingAfterBreak="0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9" w15:restartNumberingAfterBreak="0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 w15:restartNumberingAfterBreak="0">
    <w:nsid w:val="59C9478D"/>
    <w:multiLevelType w:val="multilevel"/>
    <w:tmpl w:val="6B228C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6" w15:restartNumberingAfterBreak="0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7" w15:restartNumberingAfterBreak="0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9" w15:restartNumberingAfterBreak="0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>
    <w:abstractNumId w:val="9"/>
  </w:num>
  <w:num w:numId="2">
    <w:abstractNumId w:val="45"/>
  </w:num>
  <w:num w:numId="3">
    <w:abstractNumId w:val="12"/>
  </w:num>
  <w:num w:numId="4">
    <w:abstractNumId w:val="8"/>
  </w:num>
  <w:num w:numId="5">
    <w:abstractNumId w:val="35"/>
  </w:num>
  <w:num w:numId="6">
    <w:abstractNumId w:val="14"/>
  </w:num>
  <w:num w:numId="7">
    <w:abstractNumId w:val="38"/>
  </w:num>
  <w:num w:numId="8">
    <w:abstractNumId w:val="36"/>
  </w:num>
  <w:num w:numId="9">
    <w:abstractNumId w:val="31"/>
  </w:num>
  <w:num w:numId="10">
    <w:abstractNumId w:val="22"/>
  </w:num>
  <w:num w:numId="11">
    <w:abstractNumId w:val="28"/>
  </w:num>
  <w:num w:numId="12">
    <w:abstractNumId w:val="1"/>
  </w:num>
  <w:num w:numId="13">
    <w:abstractNumId w:val="47"/>
  </w:num>
  <w:num w:numId="14">
    <w:abstractNumId w:val="29"/>
  </w:num>
  <w:num w:numId="15">
    <w:abstractNumId w:val="15"/>
  </w:num>
  <w:num w:numId="16">
    <w:abstractNumId w:val="3"/>
  </w:num>
  <w:num w:numId="17">
    <w:abstractNumId w:val="19"/>
  </w:num>
  <w:num w:numId="18">
    <w:abstractNumId w:val="17"/>
  </w:num>
  <w:num w:numId="19">
    <w:abstractNumId w:val="27"/>
  </w:num>
  <w:num w:numId="20">
    <w:abstractNumId w:val="2"/>
  </w:num>
  <w:num w:numId="21">
    <w:abstractNumId w:val="43"/>
  </w:num>
  <w:num w:numId="22">
    <w:abstractNumId w:val="6"/>
  </w:num>
  <w:num w:numId="23">
    <w:abstractNumId w:val="25"/>
  </w:num>
  <w:num w:numId="24">
    <w:abstractNumId w:val="24"/>
  </w:num>
  <w:num w:numId="25">
    <w:abstractNumId w:val="20"/>
  </w:num>
  <w:num w:numId="26">
    <w:abstractNumId w:val="18"/>
  </w:num>
  <w:num w:numId="27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10"/>
  </w:num>
  <w:num w:numId="30">
    <w:abstractNumId w:val="37"/>
  </w:num>
  <w:num w:numId="31">
    <w:abstractNumId w:val="0"/>
  </w:num>
  <w:num w:numId="32">
    <w:abstractNumId w:val="23"/>
  </w:num>
  <w:num w:numId="33">
    <w:abstractNumId w:val="32"/>
  </w:num>
  <w:num w:numId="34">
    <w:abstractNumId w:val="39"/>
  </w:num>
  <w:num w:numId="35">
    <w:abstractNumId w:val="40"/>
  </w:num>
  <w:num w:numId="36">
    <w:abstractNumId w:val="42"/>
  </w:num>
  <w:num w:numId="37">
    <w:abstractNumId w:val="21"/>
  </w:num>
  <w:num w:numId="38">
    <w:abstractNumId w:val="11"/>
  </w:num>
  <w:num w:numId="39">
    <w:abstractNumId w:val="44"/>
  </w:num>
  <w:num w:numId="40">
    <w:abstractNumId w:val="41"/>
  </w:num>
  <w:num w:numId="41">
    <w:abstractNumId w:val="33"/>
  </w:num>
  <w:num w:numId="42">
    <w:abstractNumId w:val="4"/>
  </w:num>
  <w:num w:numId="43">
    <w:abstractNumId w:val="26"/>
  </w:num>
  <w:num w:numId="44">
    <w:abstractNumId w:val="46"/>
  </w:num>
  <w:num w:numId="45">
    <w:abstractNumId w:val="16"/>
  </w:num>
  <w:num w:numId="46">
    <w:abstractNumId w:val="34"/>
  </w:num>
  <w:num w:numId="47">
    <w:abstractNumId w:val="30"/>
  </w:num>
  <w:num w:numId="48">
    <w:abstractNumId w:val="13"/>
  </w:num>
  <w:num w:numId="49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3203"/>
    <w:rsid w:val="00013B2C"/>
    <w:rsid w:val="00025661"/>
    <w:rsid w:val="00032055"/>
    <w:rsid w:val="0004061B"/>
    <w:rsid w:val="00051411"/>
    <w:rsid w:val="00064D82"/>
    <w:rsid w:val="00065EEA"/>
    <w:rsid w:val="0007242B"/>
    <w:rsid w:val="00072DE3"/>
    <w:rsid w:val="000772C2"/>
    <w:rsid w:val="00081528"/>
    <w:rsid w:val="000845F6"/>
    <w:rsid w:val="000A704E"/>
    <w:rsid w:val="000C16CE"/>
    <w:rsid w:val="000C3905"/>
    <w:rsid w:val="000D7B13"/>
    <w:rsid w:val="000E0109"/>
    <w:rsid w:val="000E42C0"/>
    <w:rsid w:val="000F4A14"/>
    <w:rsid w:val="00130EF6"/>
    <w:rsid w:val="00132E4E"/>
    <w:rsid w:val="001749A3"/>
    <w:rsid w:val="00175194"/>
    <w:rsid w:val="001A022F"/>
    <w:rsid w:val="001C0C42"/>
    <w:rsid w:val="001C1F17"/>
    <w:rsid w:val="001C579E"/>
    <w:rsid w:val="001D4DB3"/>
    <w:rsid w:val="001D649E"/>
    <w:rsid w:val="001D6C45"/>
    <w:rsid w:val="001E118E"/>
    <w:rsid w:val="001E1592"/>
    <w:rsid w:val="001E401B"/>
    <w:rsid w:val="001E54E9"/>
    <w:rsid w:val="001E71FB"/>
    <w:rsid w:val="001F7BFD"/>
    <w:rsid w:val="00202DF1"/>
    <w:rsid w:val="00204573"/>
    <w:rsid w:val="00206AC1"/>
    <w:rsid w:val="00231FA5"/>
    <w:rsid w:val="0023689B"/>
    <w:rsid w:val="00244A6E"/>
    <w:rsid w:val="00254524"/>
    <w:rsid w:val="00254E53"/>
    <w:rsid w:val="00255B0D"/>
    <w:rsid w:val="002612F4"/>
    <w:rsid w:val="00261E6B"/>
    <w:rsid w:val="00277238"/>
    <w:rsid w:val="00280102"/>
    <w:rsid w:val="0028092E"/>
    <w:rsid w:val="00286B93"/>
    <w:rsid w:val="002A29E1"/>
    <w:rsid w:val="002C768A"/>
    <w:rsid w:val="002E418B"/>
    <w:rsid w:val="002E68A5"/>
    <w:rsid w:val="002E7ABD"/>
    <w:rsid w:val="002E7B73"/>
    <w:rsid w:val="002F0A15"/>
    <w:rsid w:val="002F5090"/>
    <w:rsid w:val="00301A92"/>
    <w:rsid w:val="0030287F"/>
    <w:rsid w:val="003044A0"/>
    <w:rsid w:val="00312475"/>
    <w:rsid w:val="003157CC"/>
    <w:rsid w:val="00316D1C"/>
    <w:rsid w:val="00321923"/>
    <w:rsid w:val="00323B28"/>
    <w:rsid w:val="00330F2E"/>
    <w:rsid w:val="003460B4"/>
    <w:rsid w:val="00351F40"/>
    <w:rsid w:val="003570BB"/>
    <w:rsid w:val="00367D35"/>
    <w:rsid w:val="00376512"/>
    <w:rsid w:val="003806FA"/>
    <w:rsid w:val="00380A74"/>
    <w:rsid w:val="003816E8"/>
    <w:rsid w:val="003865F5"/>
    <w:rsid w:val="003A3130"/>
    <w:rsid w:val="003C07B2"/>
    <w:rsid w:val="003D0C35"/>
    <w:rsid w:val="003D0CEC"/>
    <w:rsid w:val="003D30C7"/>
    <w:rsid w:val="003E61C0"/>
    <w:rsid w:val="003F2E30"/>
    <w:rsid w:val="003F54AE"/>
    <w:rsid w:val="00413EFC"/>
    <w:rsid w:val="00421029"/>
    <w:rsid w:val="00426537"/>
    <w:rsid w:val="00440BCD"/>
    <w:rsid w:val="00441443"/>
    <w:rsid w:val="00444EBC"/>
    <w:rsid w:val="00453F1B"/>
    <w:rsid w:val="004561F8"/>
    <w:rsid w:val="00460664"/>
    <w:rsid w:val="00462034"/>
    <w:rsid w:val="004801DE"/>
    <w:rsid w:val="00487E3A"/>
    <w:rsid w:val="004918E4"/>
    <w:rsid w:val="004A2120"/>
    <w:rsid w:val="004B3688"/>
    <w:rsid w:val="004C395A"/>
    <w:rsid w:val="004D0C80"/>
    <w:rsid w:val="004D7E35"/>
    <w:rsid w:val="004E1AEE"/>
    <w:rsid w:val="004F4BB3"/>
    <w:rsid w:val="0050535F"/>
    <w:rsid w:val="00531433"/>
    <w:rsid w:val="0053431A"/>
    <w:rsid w:val="00543B2A"/>
    <w:rsid w:val="00555066"/>
    <w:rsid w:val="005555ED"/>
    <w:rsid w:val="0055701D"/>
    <w:rsid w:val="005622EF"/>
    <w:rsid w:val="00571C04"/>
    <w:rsid w:val="00573088"/>
    <w:rsid w:val="00577146"/>
    <w:rsid w:val="00593599"/>
    <w:rsid w:val="00593CBF"/>
    <w:rsid w:val="00595BAF"/>
    <w:rsid w:val="005A5F9E"/>
    <w:rsid w:val="005B20BF"/>
    <w:rsid w:val="005B7076"/>
    <w:rsid w:val="005C0720"/>
    <w:rsid w:val="005C1132"/>
    <w:rsid w:val="005C2148"/>
    <w:rsid w:val="005C6A39"/>
    <w:rsid w:val="005D0AA7"/>
    <w:rsid w:val="005D0C33"/>
    <w:rsid w:val="005D14E2"/>
    <w:rsid w:val="005D15D9"/>
    <w:rsid w:val="005D189C"/>
    <w:rsid w:val="005E3D9E"/>
    <w:rsid w:val="005E3E16"/>
    <w:rsid w:val="005E60F4"/>
    <w:rsid w:val="005F5A0A"/>
    <w:rsid w:val="00612E2F"/>
    <w:rsid w:val="00613182"/>
    <w:rsid w:val="00620288"/>
    <w:rsid w:val="00623F4C"/>
    <w:rsid w:val="006241E0"/>
    <w:rsid w:val="00635271"/>
    <w:rsid w:val="00635ACE"/>
    <w:rsid w:val="006462EF"/>
    <w:rsid w:val="00655B78"/>
    <w:rsid w:val="00661951"/>
    <w:rsid w:val="0066325C"/>
    <w:rsid w:val="00666C6A"/>
    <w:rsid w:val="00695C50"/>
    <w:rsid w:val="006966FD"/>
    <w:rsid w:val="006A588F"/>
    <w:rsid w:val="006C31B6"/>
    <w:rsid w:val="006C588C"/>
    <w:rsid w:val="006C7BC1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17081"/>
    <w:rsid w:val="007175FC"/>
    <w:rsid w:val="00721703"/>
    <w:rsid w:val="007219AC"/>
    <w:rsid w:val="007231FA"/>
    <w:rsid w:val="00724F84"/>
    <w:rsid w:val="00730CA1"/>
    <w:rsid w:val="007419A4"/>
    <w:rsid w:val="00741CF2"/>
    <w:rsid w:val="00743D38"/>
    <w:rsid w:val="00756A95"/>
    <w:rsid w:val="0075769D"/>
    <w:rsid w:val="007619B2"/>
    <w:rsid w:val="007630C2"/>
    <w:rsid w:val="00765F58"/>
    <w:rsid w:val="00777150"/>
    <w:rsid w:val="0078070E"/>
    <w:rsid w:val="00783B6B"/>
    <w:rsid w:val="00793DED"/>
    <w:rsid w:val="00797602"/>
    <w:rsid w:val="007A0015"/>
    <w:rsid w:val="007A5696"/>
    <w:rsid w:val="007B4417"/>
    <w:rsid w:val="007B5243"/>
    <w:rsid w:val="007C01B5"/>
    <w:rsid w:val="007C62EB"/>
    <w:rsid w:val="007D001D"/>
    <w:rsid w:val="007D2042"/>
    <w:rsid w:val="007D3514"/>
    <w:rsid w:val="007E18C4"/>
    <w:rsid w:val="007F354F"/>
    <w:rsid w:val="0080125C"/>
    <w:rsid w:val="00802DA1"/>
    <w:rsid w:val="008059D1"/>
    <w:rsid w:val="008172FF"/>
    <w:rsid w:val="00822842"/>
    <w:rsid w:val="00832250"/>
    <w:rsid w:val="0083708E"/>
    <w:rsid w:val="00853F0C"/>
    <w:rsid w:val="008561AD"/>
    <w:rsid w:val="00861A71"/>
    <w:rsid w:val="008660CC"/>
    <w:rsid w:val="00866E08"/>
    <w:rsid w:val="008761D4"/>
    <w:rsid w:val="008868E2"/>
    <w:rsid w:val="00891346"/>
    <w:rsid w:val="008957AF"/>
    <w:rsid w:val="008A416C"/>
    <w:rsid w:val="008B1C16"/>
    <w:rsid w:val="008C4C1C"/>
    <w:rsid w:val="008C670E"/>
    <w:rsid w:val="008E50C3"/>
    <w:rsid w:val="008E6367"/>
    <w:rsid w:val="008F1129"/>
    <w:rsid w:val="009000C4"/>
    <w:rsid w:val="00900DE4"/>
    <w:rsid w:val="00903166"/>
    <w:rsid w:val="009054F6"/>
    <w:rsid w:val="00912516"/>
    <w:rsid w:val="00913B3E"/>
    <w:rsid w:val="0091585B"/>
    <w:rsid w:val="00917DAE"/>
    <w:rsid w:val="0092150D"/>
    <w:rsid w:val="00923038"/>
    <w:rsid w:val="00933AE9"/>
    <w:rsid w:val="009408B8"/>
    <w:rsid w:val="00942F54"/>
    <w:rsid w:val="00954365"/>
    <w:rsid w:val="00955E95"/>
    <w:rsid w:val="00960FAA"/>
    <w:rsid w:val="009610EC"/>
    <w:rsid w:val="00964AF6"/>
    <w:rsid w:val="009800B1"/>
    <w:rsid w:val="009906BB"/>
    <w:rsid w:val="00991899"/>
    <w:rsid w:val="00995AA5"/>
    <w:rsid w:val="00996D69"/>
    <w:rsid w:val="00997FC9"/>
    <w:rsid w:val="009A5697"/>
    <w:rsid w:val="009A7BBB"/>
    <w:rsid w:val="009B12BB"/>
    <w:rsid w:val="009B421D"/>
    <w:rsid w:val="009B4767"/>
    <w:rsid w:val="009C0365"/>
    <w:rsid w:val="009E1F36"/>
    <w:rsid w:val="009E36AC"/>
    <w:rsid w:val="009E779E"/>
    <w:rsid w:val="009F0898"/>
    <w:rsid w:val="009F234D"/>
    <w:rsid w:val="00A10B51"/>
    <w:rsid w:val="00A123C9"/>
    <w:rsid w:val="00A30C65"/>
    <w:rsid w:val="00A33139"/>
    <w:rsid w:val="00A337D8"/>
    <w:rsid w:val="00A417B9"/>
    <w:rsid w:val="00A417C7"/>
    <w:rsid w:val="00A43176"/>
    <w:rsid w:val="00A44CB5"/>
    <w:rsid w:val="00A524C2"/>
    <w:rsid w:val="00A640F0"/>
    <w:rsid w:val="00A653E2"/>
    <w:rsid w:val="00A662C1"/>
    <w:rsid w:val="00A759DF"/>
    <w:rsid w:val="00A83845"/>
    <w:rsid w:val="00AA18A8"/>
    <w:rsid w:val="00AA1FBE"/>
    <w:rsid w:val="00AB12DD"/>
    <w:rsid w:val="00AC4530"/>
    <w:rsid w:val="00AD5F8C"/>
    <w:rsid w:val="00AE0401"/>
    <w:rsid w:val="00AE6F87"/>
    <w:rsid w:val="00B0054F"/>
    <w:rsid w:val="00B009D8"/>
    <w:rsid w:val="00B01F0A"/>
    <w:rsid w:val="00B03C19"/>
    <w:rsid w:val="00B07FAD"/>
    <w:rsid w:val="00B1083F"/>
    <w:rsid w:val="00B206B3"/>
    <w:rsid w:val="00B210D4"/>
    <w:rsid w:val="00B32DAB"/>
    <w:rsid w:val="00B35CF9"/>
    <w:rsid w:val="00B378F6"/>
    <w:rsid w:val="00B41828"/>
    <w:rsid w:val="00B51C1D"/>
    <w:rsid w:val="00B54850"/>
    <w:rsid w:val="00B66B87"/>
    <w:rsid w:val="00B90FEA"/>
    <w:rsid w:val="00B9167C"/>
    <w:rsid w:val="00B921BF"/>
    <w:rsid w:val="00B93717"/>
    <w:rsid w:val="00B9679D"/>
    <w:rsid w:val="00BA13B2"/>
    <w:rsid w:val="00BA1F7B"/>
    <w:rsid w:val="00BB7FDB"/>
    <w:rsid w:val="00BD180A"/>
    <w:rsid w:val="00BD6231"/>
    <w:rsid w:val="00BD6542"/>
    <w:rsid w:val="00BE274E"/>
    <w:rsid w:val="00BE50DF"/>
    <w:rsid w:val="00BE6C41"/>
    <w:rsid w:val="00BF5904"/>
    <w:rsid w:val="00C11A58"/>
    <w:rsid w:val="00C11CF4"/>
    <w:rsid w:val="00C3158C"/>
    <w:rsid w:val="00C323B1"/>
    <w:rsid w:val="00C32B67"/>
    <w:rsid w:val="00C401D0"/>
    <w:rsid w:val="00C41E82"/>
    <w:rsid w:val="00C50F30"/>
    <w:rsid w:val="00C51924"/>
    <w:rsid w:val="00C60374"/>
    <w:rsid w:val="00C63952"/>
    <w:rsid w:val="00C65750"/>
    <w:rsid w:val="00C668FC"/>
    <w:rsid w:val="00C70C93"/>
    <w:rsid w:val="00C81D76"/>
    <w:rsid w:val="00C906CF"/>
    <w:rsid w:val="00C95955"/>
    <w:rsid w:val="00CB7E57"/>
    <w:rsid w:val="00CC1851"/>
    <w:rsid w:val="00CC438D"/>
    <w:rsid w:val="00CC508C"/>
    <w:rsid w:val="00CC648E"/>
    <w:rsid w:val="00CD3452"/>
    <w:rsid w:val="00CE05FD"/>
    <w:rsid w:val="00CE3614"/>
    <w:rsid w:val="00CF263A"/>
    <w:rsid w:val="00D0135E"/>
    <w:rsid w:val="00D0208D"/>
    <w:rsid w:val="00D1146F"/>
    <w:rsid w:val="00D114E2"/>
    <w:rsid w:val="00D119E8"/>
    <w:rsid w:val="00D172AF"/>
    <w:rsid w:val="00D2341F"/>
    <w:rsid w:val="00D269B4"/>
    <w:rsid w:val="00D37EAB"/>
    <w:rsid w:val="00D4205B"/>
    <w:rsid w:val="00D46A54"/>
    <w:rsid w:val="00D51344"/>
    <w:rsid w:val="00D51660"/>
    <w:rsid w:val="00D53098"/>
    <w:rsid w:val="00D53D06"/>
    <w:rsid w:val="00D60DB9"/>
    <w:rsid w:val="00D66F74"/>
    <w:rsid w:val="00D6764E"/>
    <w:rsid w:val="00D822C2"/>
    <w:rsid w:val="00D94488"/>
    <w:rsid w:val="00DB181E"/>
    <w:rsid w:val="00DB20BD"/>
    <w:rsid w:val="00DB447B"/>
    <w:rsid w:val="00DB496F"/>
    <w:rsid w:val="00DC7409"/>
    <w:rsid w:val="00DD2879"/>
    <w:rsid w:val="00DD39E7"/>
    <w:rsid w:val="00DD5A76"/>
    <w:rsid w:val="00DF2D3A"/>
    <w:rsid w:val="00E054AF"/>
    <w:rsid w:val="00E0647C"/>
    <w:rsid w:val="00E12517"/>
    <w:rsid w:val="00E13D8B"/>
    <w:rsid w:val="00E1564F"/>
    <w:rsid w:val="00E21521"/>
    <w:rsid w:val="00E33F4C"/>
    <w:rsid w:val="00E3680E"/>
    <w:rsid w:val="00E47387"/>
    <w:rsid w:val="00E57F31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91F06"/>
    <w:rsid w:val="00EA11CE"/>
    <w:rsid w:val="00EA244E"/>
    <w:rsid w:val="00EA2B52"/>
    <w:rsid w:val="00EA4A68"/>
    <w:rsid w:val="00EA7B05"/>
    <w:rsid w:val="00EB470A"/>
    <w:rsid w:val="00EB7B7C"/>
    <w:rsid w:val="00EC66EA"/>
    <w:rsid w:val="00ED38E1"/>
    <w:rsid w:val="00ED453E"/>
    <w:rsid w:val="00EE42FE"/>
    <w:rsid w:val="00EF2FAA"/>
    <w:rsid w:val="00EF55E6"/>
    <w:rsid w:val="00F01748"/>
    <w:rsid w:val="00F14C72"/>
    <w:rsid w:val="00F22542"/>
    <w:rsid w:val="00F3531C"/>
    <w:rsid w:val="00F41F02"/>
    <w:rsid w:val="00F570D3"/>
    <w:rsid w:val="00F6434D"/>
    <w:rsid w:val="00F64823"/>
    <w:rsid w:val="00F662C5"/>
    <w:rsid w:val="00F7626D"/>
    <w:rsid w:val="00F8012B"/>
    <w:rsid w:val="00F81D99"/>
    <w:rsid w:val="00F9401C"/>
    <w:rsid w:val="00FB07E6"/>
    <w:rsid w:val="00FB137E"/>
    <w:rsid w:val="00FB1EF0"/>
    <w:rsid w:val="00FB577E"/>
    <w:rsid w:val="00FB7FED"/>
    <w:rsid w:val="00FD037C"/>
    <w:rsid w:val="00FE5AFC"/>
    <w:rsid w:val="00FF485B"/>
    <w:rsid w:val="00FF4D90"/>
    <w:rsid w:val="05D0EE05"/>
    <w:rsid w:val="098A7547"/>
    <w:rsid w:val="1272F6C4"/>
    <w:rsid w:val="23990198"/>
    <w:rsid w:val="2EAA8BBA"/>
    <w:rsid w:val="2FE95377"/>
    <w:rsid w:val="390C22F7"/>
    <w:rsid w:val="39B6C544"/>
    <w:rsid w:val="3EC4791B"/>
    <w:rsid w:val="5424B55B"/>
    <w:rsid w:val="551CE749"/>
    <w:rsid w:val="6967F320"/>
    <w:rsid w:val="6F3746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99D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119E8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d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12517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595BAF"/>
    <w:rPr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06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5ACEDED1A5724DAD09408FD66419A8" ma:contentTypeVersion="12" ma:contentTypeDescription="Vytvoří nový dokument" ma:contentTypeScope="" ma:versionID="24f60bf5dac333128b13ead3e7f167cb">
  <xsd:schema xmlns:xsd="http://www.w3.org/2001/XMLSchema" xmlns:xs="http://www.w3.org/2001/XMLSchema" xmlns:p="http://schemas.microsoft.com/office/2006/metadata/properties" xmlns:ns2="2491045d-3aff-4d59-9ada-0350f2398959" xmlns:ns3="9de8cc61-dfc3-4ebc-a8b8-95124c79d74d" targetNamespace="http://schemas.microsoft.com/office/2006/metadata/properties" ma:root="true" ma:fieldsID="1e33349542b0fa8342efc0c4f3549e68" ns2:_="" ns3:_="">
    <xsd:import namespace="2491045d-3aff-4d59-9ada-0350f2398959"/>
    <xsd:import namespace="9de8cc61-dfc3-4ebc-a8b8-95124c79d7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91045d-3aff-4d59-9ada-0350f23989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3d947aaa-d4e6-4d80-9edf-bd928934dc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8cc61-dfc3-4ebc-a8b8-95124c79d74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8add4cd-ae01-4eca-847c-ea903cec0e78}" ma:internalName="TaxCatchAll" ma:showField="CatchAllData" ma:web="9de8cc61-dfc3-4ebc-a8b8-95124c79d7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de8cc61-dfc3-4ebc-a8b8-95124c79d74d" xsi:nil="true"/>
    <lcf76f155ced4ddcb4097134ff3c332f xmlns="2491045d-3aff-4d59-9ada-0350f239895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9AFF07A-B4D3-452A-BEF2-1AF12A3C92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91045d-3aff-4d59-9ada-0350f2398959"/>
    <ds:schemaRef ds:uri="9de8cc61-dfc3-4ebc-a8b8-95124c79d7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96BD63-1255-433A-9C87-82F32B847B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03910C-EE7C-439C-9DA0-CBD1AD0E6777}">
  <ds:schemaRefs>
    <ds:schemaRef ds:uri="http://purl.org/dc/dcmitype/"/>
    <ds:schemaRef ds:uri="http://schemas.microsoft.com/office/2006/documentManagement/types"/>
    <ds:schemaRef ds:uri="2491045d-3aff-4d59-9ada-0350f2398959"/>
    <ds:schemaRef ds:uri="http://purl.org/dc/terms/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9de8cc61-dfc3-4ebc-a8b8-95124c79d7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8</Words>
  <Characters>5151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SLUŽEB</vt:lpstr>
    </vt:vector>
  </TitlesOfParts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/>
  <cp:lastModifiedBy/>
  <cp:revision>1</cp:revision>
  <dcterms:created xsi:type="dcterms:W3CDTF">2024-03-26T15:13:00Z</dcterms:created>
  <dcterms:modified xsi:type="dcterms:W3CDTF">2024-03-26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5ACEDED1A5724DAD09408FD66419A8</vt:lpwstr>
  </property>
  <property fmtid="{D5CDD505-2E9C-101B-9397-08002B2CF9AE}" pid="3" name="MediaServiceImageTags">
    <vt:lpwstr/>
  </property>
</Properties>
</file>